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15153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31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5086072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YABBEY-ATTRAM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7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5 Southgate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sling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 3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1515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53141 inadequate hing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53141 inadequate hing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31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8Z</dcterms:created>
  <dcterms:modified xsi:type="dcterms:W3CDTF">2024-04-25T1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